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1A64C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A31A64D" wp14:editId="3D6A856B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4505325" cy="11430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5325" cy="114300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31A658" w14:textId="77777777" w:rsidR="00BE13CD" w:rsidRPr="000C17EE" w:rsidRDefault="00BE13CD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</w:pPr>
                            <w:r w:rsidRPr="000C17EE"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  <w:t>Robert Smith</w:t>
                            </w:r>
                          </w:p>
                          <w:p w14:paraId="5A31A659" w14:textId="32DFDD23" w:rsidR="00BE13CD" w:rsidRPr="00960669" w:rsidRDefault="00940AC7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Chemical Dependency Counsel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31A64D" id="Rectangle 4" o:spid="_x0000_s1026" style="position:absolute;left:0;text-align:left;margin-left:0;margin-top:.85pt;width:354.75pt;height:90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" fillcolor="#027262" strokecolor="#1f4d78 [1604]" strokeweight="1pt">
                <v:textbox>
                  <w:txbxContent>
                    <w:p w14:paraId="5A31A658" w14:textId="77777777" w:rsidR="00BE13CD" w:rsidRPr="000C17EE" w:rsidRDefault="00BE13CD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</w:pPr>
                      <w:r w:rsidRPr="000C17EE"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  <w:t>Robert Smith</w:t>
                      </w:r>
                    </w:p>
                    <w:p w14:paraId="5A31A659" w14:textId="32DFDD23" w:rsidR="00BE13CD" w:rsidRPr="00960669" w:rsidRDefault="00940AC7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Chemical Dependency Counsel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A31A64F" wp14:editId="5A31A650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1A65A" w14:textId="77777777" w:rsidR="00BE13CD" w:rsidRPr="00940AC7" w:rsidRDefault="00BE13CD" w:rsidP="00940AC7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5A31A65B" w14:textId="77777777" w:rsidR="00BE13CD" w:rsidRPr="00940AC7" w:rsidRDefault="00BE13CD" w:rsidP="00940AC7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A31A65C" w14:textId="77777777" w:rsidR="00BE13CD" w:rsidRPr="00940AC7" w:rsidRDefault="00BE13CD" w:rsidP="00940AC7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5A31A65D" w14:textId="77777777" w:rsidR="00BE13CD" w:rsidRPr="00940AC7" w:rsidRDefault="00BE13CD" w:rsidP="00940AC7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A31A65E" w14:textId="77777777" w:rsidR="00BE13CD" w:rsidRPr="00940AC7" w:rsidRDefault="00BE13CD" w:rsidP="00940AC7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4CB26A38" w14:textId="77777777" w:rsidR="00940AC7" w:rsidRPr="00940AC7" w:rsidRDefault="00940AC7" w:rsidP="00940AC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letter is regarding my interest in applying for the post of a Chemical Dependency Counselor</w:t>
                            </w:r>
                            <w:r w:rsidRPr="00940AC7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 </w:t>
                            </w: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t [XXXYYYY organization]. My …… years of working in the same position at [XXXXYYY organization] match well with the specifications required for this job.</w:t>
                            </w:r>
                          </w:p>
                          <w:p w14:paraId="73A1B4A4" w14:textId="77777777" w:rsidR="00940AC7" w:rsidRPr="00940AC7" w:rsidRDefault="00940AC7" w:rsidP="00940AC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D9BF0AA" w14:textId="77777777" w:rsidR="00940AC7" w:rsidRPr="00940AC7" w:rsidRDefault="00940AC7" w:rsidP="00940AC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ith a strong network of professional, educational qualifications, and compassion in helping individuals with addiction problems - I will surely deliver positive outcomes as per your organization's needs. </w:t>
                            </w:r>
                          </w:p>
                          <w:p w14:paraId="026C719E" w14:textId="77777777" w:rsidR="00940AC7" w:rsidRPr="00940AC7" w:rsidRDefault="00940AC7" w:rsidP="00940AC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54F754C" w14:textId="77777777" w:rsidR="00940AC7" w:rsidRPr="00940AC7" w:rsidRDefault="00940AC7" w:rsidP="00940AC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y extensive experience in the role helped me understand various procedures and guidelines surrounding the field like – </w:t>
                            </w:r>
                          </w:p>
                          <w:p w14:paraId="5B04679D" w14:textId="77777777" w:rsidR="00940AC7" w:rsidRDefault="00940AC7" w:rsidP="00940AC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4AB3BEE" w14:textId="5315E011" w:rsidR="00940AC7" w:rsidRPr="00940AC7" w:rsidRDefault="00940AC7" w:rsidP="00940AC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amily counseling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826DD59" w14:textId="0941D41B" w:rsidR="00940AC7" w:rsidRPr="00940AC7" w:rsidRDefault="00940AC7" w:rsidP="00940AC7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Handling </w:t>
                            </w: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havioural</w:t>
                            </w: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issues of substance abuse pati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6066889" w14:textId="3D72C0D0" w:rsidR="00940AC7" w:rsidRPr="00940AC7" w:rsidRDefault="00940AC7" w:rsidP="00940AC7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ordinating with other health professional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EE53B5D" w14:textId="027C591F" w:rsidR="00940AC7" w:rsidRPr="00940AC7" w:rsidRDefault="00940AC7" w:rsidP="00940AC7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eparing case history and reaching the correct diagnosi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B2358B1" w14:textId="77777777" w:rsidR="00940AC7" w:rsidRPr="00940AC7" w:rsidRDefault="00940AC7" w:rsidP="00940AC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 </w:t>
                            </w:r>
                          </w:p>
                          <w:p w14:paraId="32660BA6" w14:textId="77777777" w:rsidR="00940AC7" w:rsidRPr="00940AC7" w:rsidRDefault="00940AC7" w:rsidP="00940AC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iven an opportunity, I assure you to give my best to this job and become an asset to your organization.</w:t>
                            </w:r>
                          </w:p>
                          <w:p w14:paraId="0FD9B746" w14:textId="77777777" w:rsidR="00940AC7" w:rsidRPr="00940AC7" w:rsidRDefault="00940AC7" w:rsidP="00940AC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E58B559" w14:textId="77777777" w:rsidR="00940AC7" w:rsidRPr="00940AC7" w:rsidRDefault="00940AC7" w:rsidP="00940AC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ooking forward to hearing from you soon.</w:t>
                            </w:r>
                          </w:p>
                          <w:p w14:paraId="1C31E4A9" w14:textId="77777777" w:rsidR="00940AC7" w:rsidRPr="00940AC7" w:rsidRDefault="00940AC7" w:rsidP="00940AC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11DEC41" w14:textId="77777777" w:rsidR="00940AC7" w:rsidRPr="00940AC7" w:rsidRDefault="00940AC7" w:rsidP="00940AC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33FD50AE" w14:textId="77777777" w:rsidR="00940AC7" w:rsidRPr="00940AC7" w:rsidRDefault="00940AC7" w:rsidP="00940AC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40A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5A31A66C" w14:textId="77777777" w:rsidR="002616A5" w:rsidRPr="00940AC7" w:rsidRDefault="002616A5" w:rsidP="00940AC7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A31A66D" w14:textId="77777777" w:rsidR="00960669" w:rsidRPr="00940AC7" w:rsidRDefault="00960669" w:rsidP="00940AC7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31A6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14:paraId="5A31A65A" w14:textId="77777777" w:rsidR="00BE13CD" w:rsidRPr="00940AC7" w:rsidRDefault="00BE13CD" w:rsidP="00940AC7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5A31A65B" w14:textId="77777777" w:rsidR="00BE13CD" w:rsidRPr="00940AC7" w:rsidRDefault="00BE13CD" w:rsidP="00940AC7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A31A65C" w14:textId="77777777" w:rsidR="00BE13CD" w:rsidRPr="00940AC7" w:rsidRDefault="00BE13CD" w:rsidP="00940AC7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5A31A65D" w14:textId="77777777" w:rsidR="00BE13CD" w:rsidRPr="00940AC7" w:rsidRDefault="00BE13CD" w:rsidP="00940AC7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A31A65E" w14:textId="77777777" w:rsidR="00BE13CD" w:rsidRPr="00940AC7" w:rsidRDefault="00BE13CD" w:rsidP="00940AC7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4CB26A38" w14:textId="77777777" w:rsidR="00940AC7" w:rsidRPr="00940AC7" w:rsidRDefault="00940AC7" w:rsidP="00940AC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letter is regarding my interest in applying for the post of a Chemical Dependency Counselor</w:t>
                      </w:r>
                      <w:r w:rsidRPr="00940AC7"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 </w:t>
                      </w: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t [XXXYYYY organization]. My …… years of working in the same position at [XXXXYYY organization] match well with the specifications required for this job.</w:t>
                      </w:r>
                    </w:p>
                    <w:p w14:paraId="73A1B4A4" w14:textId="77777777" w:rsidR="00940AC7" w:rsidRPr="00940AC7" w:rsidRDefault="00940AC7" w:rsidP="00940AC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D9BF0AA" w14:textId="77777777" w:rsidR="00940AC7" w:rsidRPr="00940AC7" w:rsidRDefault="00940AC7" w:rsidP="00940AC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ith a strong network of professional, educational qualifications, and compassion in helping individuals with addiction problems - I will surely deliver positive outcomes as per your organization's needs. </w:t>
                      </w:r>
                    </w:p>
                    <w:p w14:paraId="026C719E" w14:textId="77777777" w:rsidR="00940AC7" w:rsidRPr="00940AC7" w:rsidRDefault="00940AC7" w:rsidP="00940AC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54F754C" w14:textId="77777777" w:rsidR="00940AC7" w:rsidRPr="00940AC7" w:rsidRDefault="00940AC7" w:rsidP="00940AC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y extensive experience in the role helped me understand various procedures and guidelines surrounding the field like – </w:t>
                      </w:r>
                    </w:p>
                    <w:p w14:paraId="5B04679D" w14:textId="77777777" w:rsidR="00940AC7" w:rsidRDefault="00940AC7" w:rsidP="00940AC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4AB3BEE" w14:textId="5315E011" w:rsidR="00940AC7" w:rsidRPr="00940AC7" w:rsidRDefault="00940AC7" w:rsidP="00940AC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amily counseling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826DD59" w14:textId="0941D41B" w:rsidR="00940AC7" w:rsidRPr="00940AC7" w:rsidRDefault="00940AC7" w:rsidP="00940AC7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Handling </w:t>
                      </w: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havioural</w:t>
                      </w: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issues of substance abuse patie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6066889" w14:textId="3D72C0D0" w:rsidR="00940AC7" w:rsidRPr="00940AC7" w:rsidRDefault="00940AC7" w:rsidP="00940AC7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ordinating with other health professional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EE53B5D" w14:textId="027C591F" w:rsidR="00940AC7" w:rsidRPr="00940AC7" w:rsidRDefault="00940AC7" w:rsidP="00940AC7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eparing case history and reaching the correct diagnosi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B2358B1" w14:textId="77777777" w:rsidR="00940AC7" w:rsidRPr="00940AC7" w:rsidRDefault="00940AC7" w:rsidP="00940AC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 </w:t>
                      </w:r>
                    </w:p>
                    <w:p w14:paraId="32660BA6" w14:textId="77777777" w:rsidR="00940AC7" w:rsidRPr="00940AC7" w:rsidRDefault="00940AC7" w:rsidP="00940AC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iven an opportunity, I assure you to give my best to this job and become an asset to your organization.</w:t>
                      </w:r>
                    </w:p>
                    <w:p w14:paraId="0FD9B746" w14:textId="77777777" w:rsidR="00940AC7" w:rsidRPr="00940AC7" w:rsidRDefault="00940AC7" w:rsidP="00940AC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E58B559" w14:textId="77777777" w:rsidR="00940AC7" w:rsidRPr="00940AC7" w:rsidRDefault="00940AC7" w:rsidP="00940AC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ooking forward to hearing from you soon.</w:t>
                      </w:r>
                    </w:p>
                    <w:p w14:paraId="1C31E4A9" w14:textId="77777777" w:rsidR="00940AC7" w:rsidRPr="00940AC7" w:rsidRDefault="00940AC7" w:rsidP="00940AC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11DEC41" w14:textId="77777777" w:rsidR="00940AC7" w:rsidRPr="00940AC7" w:rsidRDefault="00940AC7" w:rsidP="00940AC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33FD50AE" w14:textId="77777777" w:rsidR="00940AC7" w:rsidRPr="00940AC7" w:rsidRDefault="00940AC7" w:rsidP="00940AC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40A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5A31A66C" w14:textId="77777777" w:rsidR="002616A5" w:rsidRPr="00940AC7" w:rsidRDefault="002616A5" w:rsidP="00940AC7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A31A66D" w14:textId="77777777" w:rsidR="00960669" w:rsidRPr="00940AC7" w:rsidRDefault="00960669" w:rsidP="00940AC7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</w:p>
    <w:sectPr w:rsidR="00E51341" w:rsidRPr="00855A6F" w:rsidSect="00285059">
      <w:footerReference w:type="default" r:id="rId7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1A653" w14:textId="77777777" w:rsidR="00592FCE" w:rsidRDefault="00592FCE" w:rsidP="0041077B">
      <w:pPr>
        <w:spacing w:after="0" w:line="240" w:lineRule="auto"/>
      </w:pPr>
      <w:r>
        <w:separator/>
      </w:r>
    </w:p>
  </w:endnote>
  <w:endnote w:type="continuationSeparator" w:id="0">
    <w:p w14:paraId="5A31A654" w14:textId="77777777" w:rsidR="00592FCE" w:rsidRDefault="00592FCE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1A655" w14:textId="77777777" w:rsidR="00E558EC" w:rsidRPr="000C17EE" w:rsidRDefault="000C17EE" w:rsidP="000C17EE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5A31A656" wp14:editId="5A31A657">
          <wp:simplePos x="0" y="0"/>
          <wp:positionH relativeFrom="column">
            <wp:posOffset>4968240</wp:posOffset>
          </wp:positionH>
          <wp:positionV relativeFrom="paragraph">
            <wp:posOffset>-20510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58EC">
      <w:tab/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 xml:space="preserve">Cover Letter 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1A651" w14:textId="77777777" w:rsidR="00592FCE" w:rsidRDefault="00592FCE" w:rsidP="0041077B">
      <w:pPr>
        <w:spacing w:after="0" w:line="240" w:lineRule="auto"/>
      </w:pPr>
      <w:r>
        <w:separator/>
      </w:r>
    </w:p>
  </w:footnote>
  <w:footnote w:type="continuationSeparator" w:id="0">
    <w:p w14:paraId="5A31A652" w14:textId="77777777" w:rsidR="00592FCE" w:rsidRDefault="00592FCE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A23AA"/>
    <w:multiLevelType w:val="multilevel"/>
    <w:tmpl w:val="BC64C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0770EF"/>
    <w:multiLevelType w:val="hybridMultilevel"/>
    <w:tmpl w:val="BB1EE1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C17EE"/>
    <w:rsid w:val="002616A5"/>
    <w:rsid w:val="00285059"/>
    <w:rsid w:val="002A1B44"/>
    <w:rsid w:val="003C12DD"/>
    <w:rsid w:val="0041077B"/>
    <w:rsid w:val="00522359"/>
    <w:rsid w:val="00574FC0"/>
    <w:rsid w:val="00592FCE"/>
    <w:rsid w:val="00651A06"/>
    <w:rsid w:val="00670543"/>
    <w:rsid w:val="00855A6F"/>
    <w:rsid w:val="00885B90"/>
    <w:rsid w:val="008D1384"/>
    <w:rsid w:val="008E64A0"/>
    <w:rsid w:val="00940AC7"/>
    <w:rsid w:val="00960669"/>
    <w:rsid w:val="009A20DE"/>
    <w:rsid w:val="00A4341F"/>
    <w:rsid w:val="00AB0289"/>
    <w:rsid w:val="00AD7C60"/>
    <w:rsid w:val="00BB4B86"/>
    <w:rsid w:val="00BE13CD"/>
    <w:rsid w:val="00C34329"/>
    <w:rsid w:val="00D82251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1A64C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0C17EE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0C1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940A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cal Dependency Counselor Cover Letter Sample</dc:title>
  <dc:subject>Create your Cover Letter using Free Chemical Dependency Counselor Cover Letter Sample Template</dc:subject>
  <dc:creator>QwikResume.com</dc:creator>
  <cp:keywords/>
  <dc:description/>
  <dcterms:created xsi:type="dcterms:W3CDTF">2021-10-24T10:53:00Z</dcterms:created>
  <dcterms:modified xsi:type="dcterms:W3CDTF">2021-10-24T10:53:00Z</dcterms:modified>
  <cp:category>Healthcare &amp; Wellbeing</cp:category>
</cp:coreProperties>
</file>